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 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so far (Mirabelli et al., 2020). 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atmospheric aerosols in the climate system, and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7:27:19Z</dcterms:created>
  <dcterms:modified xsi:type="dcterms:W3CDTF">2024-06-19T07: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